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d728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06327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e91d7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eb7948b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61ec44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1bebe7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e25b99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d958d65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9465a5d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713b037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a5846d0f"/>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5e1127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3cf04c3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52d3221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c5bc410e"/>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d60f53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e728d50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acc4fdc9"/>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9T21:09:54Z</dcterms:created>
  <dcterms:modified xsi:type="dcterms:W3CDTF">2022-05-09T21:09:54Z</dcterms:modified>
</cp:coreProperties>
</file>